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1" w:name="cover-letter-for-mason"/>
    <w:p>
      <w:pPr>
        <w:pStyle w:val="Heading1"/>
      </w:pPr>
      <w:r>
        <w:t xml:space="preserve">Cover Letter for Mason</w:t>
      </w:r>
    </w:p>
    <w:p>
      <w:pPr>
        <w:pStyle w:val="FirstParagraph"/>
      </w:pPr>
      <w:r>
        <w:t xml:space="preserve">[Your Name]</w:t>
      </w:r>
      <w:r>
        <w:br/>
      </w:r>
      <w:r>
        <w:t xml:space="preserve">[Your Address]</w:t>
      </w:r>
      <w:r>
        <w:br/>
      </w:r>
      <w:r>
        <w:t xml:space="preserve">[City, Province, Postal Code]</w:t>
      </w:r>
      <w:r>
        <w:br/>
      </w:r>
      <w:r>
        <w:t xml:space="preserve">[Email Address]</w:t>
      </w:r>
      <w:r>
        <w:br/>
      </w:r>
      <w:r>
        <w:t xml:space="preserve">[Phone Number]</w:t>
      </w:r>
      <w:r>
        <w:br/>
      </w:r>
      <w:r>
        <w:t xml:space="preserve">[Date]</w:t>
      </w:r>
    </w:p>
    <w:p>
      <w:pPr>
        <w:pStyle w:val="BodyText"/>
      </w:pPr>
      <w:r>
        <w:t xml:space="preserve">[Employer's Name]</w:t>
      </w:r>
      <w:r>
        <w:br/>
      </w:r>
      <w:r>
        <w:t xml:space="preserve">[Company Name]</w:t>
      </w:r>
      <w:r>
        <w:br/>
      </w:r>
      <w:r>
        <w:t xml:space="preserve">[Company Address</w:t>
      </w:r>
      <w:r>
        <w:br/>
      </w:r>
      <w:r>
        <w:t xml:space="preserve">[City, Province, Postal Code]</w:t>
      </w:r>
    </w:p>
    <w:bookmarkStart w:id="20" w:name="X1c6eae69b58fd0a579be6f3661498bdf7ceb467"/>
    <w:p>
      <w:pPr>
        <w:pStyle w:val="Heading2"/>
      </w:pPr>
      <w:r>
        <w:t xml:space="preserve">Subject: Application for [Job Title] Position in South Africa Johannesburg</w:t>
      </w:r>
    </w:p>
    <w:p>
      <w:pPr>
        <w:pStyle w:val="FirstParagraph"/>
      </w:pPr>
      <w:r>
        <w:t xml:space="preserve">Dear Hiring Manager,</w:t>
      </w:r>
    </w:p>
    <w:p>
      <w:pPr>
        <w:pStyle w:val="BodyText"/>
      </w:pPr>
      <w:r>
        <w:t xml:space="preserve">I am writing to formally submit my application for the [Job Title] position at [Company Name], as advertised in [source of job posting, e.g., "the South African Business Journal" or "LinkedIn"]. As a dedicated professional with a passion for contributing to the dynamic and evolving business landscape of South Africa, I am particularly excited about the opportunity to bring my expertise to your organization in Johannesburg. This cover letter serves as both an introduction and a testament to how my skills, experiences, and values align with the mission of [Company Name], while also reflecting my commitment to thriving in the unique context of South Africa Johannesburg.</w:t>
      </w:r>
    </w:p>
    <w:p>
      <w:pPr>
        <w:pStyle w:val="BodyText"/>
      </w:pPr>
      <w:r>
        <w:t xml:space="preserve">Having spent [X years] building a career that emphasizes [relevant skills or industries, e.g., "innovation in technology," "sustainable business practices," or "customer-centric solutions"], I have developed a deep appreciation for the challenges and opportunities that come with working in a region as culturally rich and economically diverse as South Africa. Johannesburg, as the economic hub of the country, offers an unparalleled platform for professionals to drive impact through collaboration, creativity, and resilience. I am eager to contribute my background in [specific field or role] to support your team's goals while immersing myself in the vibrant energy of this city.</w:t>
      </w:r>
    </w:p>
    <w:p>
      <w:pPr>
        <w:pStyle w:val="BodyText"/>
      </w:pPr>
      <w:r>
        <w:t xml:space="preserve">My professional journey has been defined by a commitment to excellence and a desire to make a meaningful difference. As [current or most recent job title] at [current company], I was responsible for [key responsibilities, e.g., "leading cross-functional teams to deliver projects on time," "developing strategies to enhance operational efficiency," or "building partnerships with stakeholders across multiple sectors"]. These experiences have honed my ability to navigate complex environments, adapt to change, and deliver results in fast-paced settings—skills that I believe are critical for success in South Africa Johannesburg's competitive market.</w:t>
      </w:r>
    </w:p>
    <w:p>
      <w:pPr>
        <w:pStyle w:val="BodyText"/>
      </w:pPr>
      <w:r>
        <w:t xml:space="preserve">What sets me apart is not only my technical proficiency but also my cultural awareness and adaptability. Having [mention any experience working in South Africa or with African markets, e.g., "collaborated with teams in Cape Town," "participated in initiatives focused on community development," or "studied the economic trends of Southern Africa"], I have gained valuable insights into the nuances of doing business in this region. This understanding allows me to approach challenges with a solutions-oriented mindset while respecting the values and traditions that shape the local workforce.</w:t>
      </w:r>
    </w:p>
    <w:p>
      <w:pPr>
        <w:pStyle w:val="BodyText"/>
      </w:pPr>
      <w:r>
        <w:t xml:space="preserve">South Africa Johannesburg is not just a location for me—it is a place where I envision my career growing alongside the nation's progress. The city’s blend of modern infrastructure, historical significance, and entrepreneurial spirit resonates with my personal and professional aspirations. I am particularly drawn to [Company Name]’s reputation for [specific quality or achievement, e.g., "innovation in renewable energy," "community engagement," or "industry leadership"], and I am confident that my background in [relevant field] would allow me to contribute meaningfully to your continued success.</w:t>
      </w:r>
    </w:p>
    <w:p>
      <w:pPr>
        <w:pStyle w:val="BodyText"/>
      </w:pPr>
      <w:r>
        <w:t xml:space="preserve">As a professional who thrives in environments that prioritize growth, collaboration, and social responsibility, I am excited about the possibility of joining a team that shares these values. My proactive approach to problem-solving, combined with my ability to work effectively in multicultural settings, positions me to add value to your organization while embracing the unique challenges and opportunities of working in South Africa Johannesburg.</w:t>
      </w:r>
    </w:p>
    <w:p>
      <w:pPr>
        <w:pStyle w:val="BodyText"/>
      </w:pPr>
      <w:r>
        <w:t xml:space="preserve">I would welcome the chance to discuss how my experiences and vision align with the needs of [Company Name]. Please feel free to contact me at [phone number] or [email address] at your earliest convenience. Thank you for considering my application, and I look forward to the opportunity to contribute to your team’s success in this remarkable city.</w:t>
      </w:r>
    </w:p>
    <w:p>
      <w:pPr>
        <w:pStyle w:val="BodyText"/>
      </w:pPr>
      <w:r>
        <w:t xml:space="preserve">Sincerely,</w:t>
      </w:r>
      <w:r>
        <w:br/>
      </w:r>
      <w:r>
        <w:t xml:space="preserve">Mason</w:t>
      </w:r>
    </w:p>
    <w:p>
      <w:pPr>
        <w:pStyle w:val="BodyText"/>
      </w:pPr>
      <w:r>
        <w:t xml:space="preserve">[Optional: Add a note about attachments, e.g., "Enclosed is my CV for your review."]</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in South Africa Johannesburg</dc:title>
  <dc:creator/>
  <dc:language>en</dc:language>
  <cp:keywords/>
  <dcterms:created xsi:type="dcterms:W3CDTF">2026-07-25T01:05:35Z</dcterms:created>
  <dcterms:modified xsi:type="dcterms:W3CDTF">2026-07-25T01:05:35Z</dcterms:modified>
</cp:coreProperties>
</file>

<file path=docProps/custom.xml><?xml version="1.0" encoding="utf-8"?>
<Properties xmlns="http://schemas.openxmlformats.org/officeDocument/2006/custom-properties" xmlns:vt="http://schemas.openxmlformats.org/officeDocument/2006/docPropsVTypes"/>
</file>